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4EC586" w14:textId="77777777" w:rsidR="001364CC" w:rsidRDefault="008E0544" w:rsidP="00F8665A">
      <w:pPr>
        <w:pStyle w:val="Heading1"/>
        <w:jc w:val="center"/>
      </w:pPr>
      <w:r>
        <w:t>Домашняя работа</w:t>
      </w:r>
      <w:r w:rsidR="002178A9">
        <w:t xml:space="preserve"> 2</w:t>
      </w:r>
    </w:p>
    <w:p w14:paraId="76FC8A4E" w14:textId="77777777" w:rsidR="00D50FA6" w:rsidRDefault="00D50FA6" w:rsidP="00D50FA6">
      <w:pPr>
        <w:jc w:val="both"/>
      </w:pPr>
    </w:p>
    <w:p w14:paraId="5152D05D" w14:textId="55958DC8" w:rsidR="00D50FA6" w:rsidRPr="007667D9" w:rsidRDefault="00D50FA6" w:rsidP="00A5193E">
      <w:pPr>
        <w:ind w:firstLine="708"/>
        <w:jc w:val="both"/>
      </w:pPr>
      <w:r>
        <w:t>Для выполнения задания ДЗ 2 использовать базу данных, созданную в результате ДЗ 1</w:t>
      </w:r>
      <w:r w:rsidR="00A5193E">
        <w:t xml:space="preserve">. </w:t>
      </w:r>
    </w:p>
    <w:p w14:paraId="71106DB4" w14:textId="58B1F003" w:rsidR="0084032C" w:rsidRPr="00042F0A" w:rsidRDefault="00042F0A" w:rsidP="00F8665A">
      <w:pPr>
        <w:pStyle w:val="Heading2"/>
        <w:jc w:val="center"/>
      </w:pPr>
      <w:r>
        <w:t>Облигации</w:t>
      </w:r>
      <w:r w:rsidR="00D51960">
        <w:t>: данные о кредитных спрэдах</w:t>
      </w:r>
    </w:p>
    <w:p w14:paraId="1E4D7E24" w14:textId="77777777" w:rsidR="00F8665A" w:rsidRPr="00F8665A" w:rsidRDefault="00F8665A" w:rsidP="00F8665A"/>
    <w:p w14:paraId="37B0127B" w14:textId="1FBA191A" w:rsidR="006B653A" w:rsidRDefault="002178A9" w:rsidP="006B653A">
      <w:pPr>
        <w:pStyle w:val="ListParagraph"/>
        <w:numPr>
          <w:ilvl w:val="0"/>
          <w:numId w:val="1"/>
        </w:numPr>
        <w:jc w:val="both"/>
      </w:pPr>
      <w:bookmarkStart w:id="0" w:name="_Hlk89777644"/>
      <w:r>
        <w:t xml:space="preserve">Соединить </w:t>
      </w:r>
      <w:r w:rsidRPr="006B653A">
        <w:rPr>
          <w:lang w:val="en-US"/>
        </w:rPr>
        <w:t>Python</w:t>
      </w:r>
      <w:r w:rsidRPr="002178A9">
        <w:t xml:space="preserve"> </w:t>
      </w:r>
      <w:r w:rsidRPr="006B653A">
        <w:rPr>
          <w:lang w:val="en-US"/>
        </w:rPr>
        <w:t>c</w:t>
      </w:r>
      <w:r w:rsidRPr="002178A9">
        <w:t xml:space="preserve"> </w:t>
      </w:r>
      <w:r>
        <w:t xml:space="preserve">БД </w:t>
      </w:r>
      <w:r w:rsidR="006B653A">
        <w:t>и</w:t>
      </w:r>
      <w:r w:rsidR="005E0738">
        <w:t xml:space="preserve"> </w:t>
      </w:r>
      <w:r w:rsidR="005E0738" w:rsidRPr="006B653A">
        <w:rPr>
          <w:lang w:val="en-US"/>
        </w:rPr>
        <w:t>Python</w:t>
      </w:r>
      <w:r w:rsidR="00A5193E">
        <w:t xml:space="preserve"> и</w:t>
      </w:r>
      <w:r w:rsidR="005E0738" w:rsidRPr="005E0738">
        <w:t xml:space="preserve"> </w:t>
      </w:r>
      <w:r w:rsidR="003623DD">
        <w:t xml:space="preserve">запросить </w:t>
      </w:r>
      <w:r w:rsidR="00637288">
        <w:t>инф</w:t>
      </w:r>
      <w:r w:rsidR="00105D11">
        <w:t xml:space="preserve">ормацию, </w:t>
      </w:r>
      <w:r w:rsidR="006B653A">
        <w:t>необходимую для использования функцией</w:t>
      </w:r>
      <w:r w:rsidR="00A5193E">
        <w:t xml:space="preserve"> в следующих задания</w:t>
      </w:r>
      <w:r w:rsidR="00637288">
        <w:t xml:space="preserve">. </w:t>
      </w:r>
      <w:r w:rsidR="00FA1F75">
        <w:t>(</w:t>
      </w:r>
      <w:r w:rsidR="00200073" w:rsidRPr="006C12AA">
        <w:rPr>
          <w:b/>
          <w:bCs/>
          <w:color w:val="FF0000"/>
          <w:lang w:val="en-US"/>
        </w:rPr>
        <w:t>2</w:t>
      </w:r>
      <w:r w:rsidR="00FA1F75" w:rsidRPr="006C12AA">
        <w:rPr>
          <w:b/>
          <w:bCs/>
          <w:color w:val="FF0000"/>
        </w:rPr>
        <w:t xml:space="preserve"> балл</w:t>
      </w:r>
      <w:r w:rsidR="00200073" w:rsidRPr="006C12AA">
        <w:rPr>
          <w:b/>
          <w:bCs/>
          <w:color w:val="FF0000"/>
          <w:lang w:val="en-US"/>
        </w:rPr>
        <w:t>a</w:t>
      </w:r>
      <w:r w:rsidR="00FA1F75">
        <w:t>)</w:t>
      </w:r>
    </w:p>
    <w:p w14:paraId="2D321E73" w14:textId="03EE7CF2" w:rsidR="006B653A" w:rsidRDefault="00D50FA6" w:rsidP="00CC6A8E">
      <w:pPr>
        <w:pStyle w:val="ListParagraph"/>
        <w:numPr>
          <w:ilvl w:val="0"/>
          <w:numId w:val="1"/>
        </w:numPr>
        <w:jc w:val="both"/>
      </w:pPr>
      <w:r>
        <w:t xml:space="preserve">Написать </w:t>
      </w:r>
      <w:r w:rsidR="00105D11">
        <w:t>функцию</w:t>
      </w:r>
      <w:r w:rsidR="00126462">
        <w:t xml:space="preserve"> </w:t>
      </w:r>
      <w:r w:rsidR="00A5193E">
        <w:rPr>
          <w:b/>
          <w:bCs/>
          <w:lang w:val="en-US"/>
        </w:rPr>
        <w:t>getSpeadSeries</w:t>
      </w:r>
      <w:r>
        <w:t>, котор</w:t>
      </w:r>
      <w:r w:rsidR="00105D11">
        <w:t>ая</w:t>
      </w:r>
      <w:r>
        <w:t xml:space="preserve"> </w:t>
      </w:r>
      <w:r w:rsidR="00A5193E">
        <w:t>строит по данным из базы исторические ряды кредитных спрэдов для заданного эмитента с заданной частотой</w:t>
      </w:r>
      <w:r w:rsidR="002565BD">
        <w:t>.</w:t>
      </w:r>
    </w:p>
    <w:p w14:paraId="5B9D0F7E" w14:textId="77777777" w:rsidR="00126462" w:rsidRDefault="00320A72" w:rsidP="006B653A">
      <w:pPr>
        <w:pStyle w:val="ListParagraph"/>
        <w:numPr>
          <w:ilvl w:val="1"/>
          <w:numId w:val="1"/>
        </w:numPr>
        <w:jc w:val="both"/>
      </w:pPr>
      <w:r>
        <w:t>Аргументы функции</w:t>
      </w:r>
      <w:r w:rsidR="002565BD">
        <w:t xml:space="preserve">: </w:t>
      </w:r>
    </w:p>
    <w:p w14:paraId="5763D211" w14:textId="77777777" w:rsidR="00441C49" w:rsidRDefault="00441C49" w:rsidP="00441C49">
      <w:pPr>
        <w:pStyle w:val="ListParagraph"/>
        <w:numPr>
          <w:ilvl w:val="2"/>
          <w:numId w:val="1"/>
        </w:numPr>
        <w:jc w:val="both"/>
      </w:pPr>
      <w:r>
        <w:t>подключение к базе данных,</w:t>
      </w:r>
    </w:p>
    <w:p w14:paraId="40FEB59E" w14:textId="555A69DA" w:rsidR="00126462" w:rsidRDefault="00A5193E" w:rsidP="00126462">
      <w:pPr>
        <w:pStyle w:val="ListParagraph"/>
        <w:numPr>
          <w:ilvl w:val="2"/>
          <w:numId w:val="1"/>
        </w:numPr>
        <w:jc w:val="both"/>
      </w:pPr>
      <w:r>
        <w:t>эмитент</w:t>
      </w:r>
      <w:r w:rsidR="006B653A">
        <w:t xml:space="preserve"> (</w:t>
      </w:r>
      <w:r w:rsidR="00C472EF">
        <w:rPr>
          <w:b/>
          <w:bCs/>
          <w:lang w:val="en-US"/>
        </w:rPr>
        <w:t>Issuer</w:t>
      </w:r>
      <w:r w:rsidR="006B653A" w:rsidRPr="006B653A">
        <w:t>)</w:t>
      </w:r>
      <w:r w:rsidR="002565BD">
        <w:t xml:space="preserve">, </w:t>
      </w:r>
    </w:p>
    <w:p w14:paraId="168EA9B3" w14:textId="13D20FC1" w:rsidR="00C472EF" w:rsidRDefault="00C472EF" w:rsidP="00126462">
      <w:pPr>
        <w:pStyle w:val="ListParagraph"/>
        <w:numPr>
          <w:ilvl w:val="2"/>
          <w:numId w:val="1"/>
        </w:numPr>
        <w:jc w:val="both"/>
      </w:pPr>
      <w:r>
        <w:t>источник данных (</w:t>
      </w:r>
      <w:r w:rsidRPr="00C472EF">
        <w:rPr>
          <w:b/>
          <w:bCs/>
        </w:rPr>
        <w:t>Exch_me</w:t>
      </w:r>
      <w:r>
        <w:t>)</w:t>
      </w:r>
    </w:p>
    <w:p w14:paraId="7B75ACB1" w14:textId="5D80391A" w:rsidR="006C12AA" w:rsidRDefault="006C12AA" w:rsidP="006C12AA">
      <w:pPr>
        <w:pStyle w:val="ListParagraph"/>
        <w:numPr>
          <w:ilvl w:val="2"/>
          <w:numId w:val="1"/>
        </w:numPr>
        <w:jc w:val="both"/>
      </w:pPr>
      <w:r>
        <w:t>срочность спрэда</w:t>
      </w:r>
      <w:r>
        <w:t xml:space="preserve"> </w:t>
      </w:r>
      <w:r w:rsidRPr="00126462">
        <w:t>(</w:t>
      </w:r>
      <w:r w:rsidRPr="00126462">
        <w:rPr>
          <w:b/>
          <w:bCs/>
          <w:lang w:val="en-US"/>
        </w:rPr>
        <w:t>h</w:t>
      </w:r>
      <w:r w:rsidRPr="00126462">
        <w:t xml:space="preserve">) </w:t>
      </w:r>
      <w:r>
        <w:t>в числовом формате (например, количество лет).</w:t>
      </w:r>
    </w:p>
    <w:p w14:paraId="4012113D" w14:textId="03BC814A" w:rsidR="006B653A" w:rsidRDefault="00C472EF" w:rsidP="00126462">
      <w:pPr>
        <w:pStyle w:val="ListParagraph"/>
        <w:numPr>
          <w:ilvl w:val="2"/>
          <w:numId w:val="1"/>
        </w:numPr>
        <w:jc w:val="both"/>
      </w:pPr>
      <w:r>
        <w:t xml:space="preserve">границы временного интервала </w:t>
      </w:r>
      <w:r w:rsidR="006B653A" w:rsidRPr="006B653A">
        <w:t>(</w:t>
      </w:r>
      <w:r w:rsidR="006B653A" w:rsidRPr="006B653A">
        <w:rPr>
          <w:b/>
          <w:bCs/>
          <w:lang w:val="en-US"/>
        </w:rPr>
        <w:t>date</w:t>
      </w:r>
      <w:r w:rsidR="006B653A" w:rsidRPr="006B653A">
        <w:rPr>
          <w:b/>
          <w:bCs/>
        </w:rPr>
        <w:t xml:space="preserve">_1, </w:t>
      </w:r>
      <w:r w:rsidR="006B653A" w:rsidRPr="006B653A">
        <w:rPr>
          <w:b/>
          <w:bCs/>
          <w:lang w:val="en-US"/>
        </w:rPr>
        <w:t>date</w:t>
      </w:r>
      <w:r w:rsidR="006B653A" w:rsidRPr="006B653A">
        <w:rPr>
          <w:b/>
          <w:bCs/>
        </w:rPr>
        <w:t>_2</w:t>
      </w:r>
      <w:r w:rsidR="006B653A" w:rsidRPr="006B653A">
        <w:t>)</w:t>
      </w:r>
      <w:r w:rsidR="00126462">
        <w:t xml:space="preserve"> в формате даты</w:t>
      </w:r>
      <w:r w:rsidR="00D50FA6">
        <w:t>.</w:t>
      </w:r>
    </w:p>
    <w:p w14:paraId="71B8B2AC" w14:textId="2203F558" w:rsidR="00200073" w:rsidRDefault="00200073" w:rsidP="00126462">
      <w:pPr>
        <w:pStyle w:val="ListParagraph"/>
        <w:numPr>
          <w:ilvl w:val="2"/>
          <w:numId w:val="1"/>
        </w:numPr>
        <w:jc w:val="both"/>
      </w:pPr>
      <w:r>
        <w:t xml:space="preserve">частота </w:t>
      </w:r>
      <w:r w:rsidR="006C12AA">
        <w:t xml:space="preserve">временного </w:t>
      </w:r>
      <w:r>
        <w:t>ряда</w:t>
      </w:r>
      <w:r w:rsidR="006C12AA">
        <w:t xml:space="preserve"> (</w:t>
      </w:r>
      <w:r w:rsidR="006C12AA" w:rsidRPr="006C12AA">
        <w:rPr>
          <w:b/>
          <w:bCs/>
          <w:lang w:val="en-US"/>
        </w:rPr>
        <w:t>f</w:t>
      </w:r>
      <w:r w:rsidR="006C12AA" w:rsidRPr="006C12AA">
        <w:t>)</w:t>
      </w:r>
      <w:r w:rsidR="006C12AA">
        <w:t xml:space="preserve"> в днях (или конвертируемых в дни единицах измерения времени). </w:t>
      </w:r>
    </w:p>
    <w:p w14:paraId="53AB24FE" w14:textId="50292C66" w:rsidR="007667D9" w:rsidRDefault="00126462" w:rsidP="00126462">
      <w:pPr>
        <w:pStyle w:val="ListParagraph"/>
        <w:numPr>
          <w:ilvl w:val="1"/>
          <w:numId w:val="1"/>
        </w:numPr>
        <w:jc w:val="both"/>
      </w:pPr>
      <w:bookmarkStart w:id="1" w:name="_Hlk89777763"/>
      <w:bookmarkEnd w:id="0"/>
      <w:r>
        <w:t>Ф</w:t>
      </w:r>
      <w:r w:rsidR="00320A72">
        <w:t xml:space="preserve">ункция должна </w:t>
      </w:r>
      <w:r w:rsidR="005C6E13">
        <w:t>вычислять</w:t>
      </w:r>
      <w:r w:rsidR="00AB4E21" w:rsidRPr="00AB4E21">
        <w:t>/</w:t>
      </w:r>
      <w:r w:rsidR="00AB4E21">
        <w:t>возвращать</w:t>
      </w:r>
      <w:r w:rsidR="005C6E13">
        <w:t xml:space="preserve"> </w:t>
      </w:r>
      <w:r w:rsidR="006B653A">
        <w:t xml:space="preserve">следующие </w:t>
      </w:r>
      <w:r w:rsidR="005C6E13">
        <w:t>объекты</w:t>
      </w:r>
      <w:r w:rsidR="00320A72">
        <w:t>.</w:t>
      </w:r>
    </w:p>
    <w:p w14:paraId="3A317132" w14:textId="17626C5B" w:rsidR="006B653A" w:rsidRDefault="006C12AA" w:rsidP="00126462">
      <w:pPr>
        <w:pStyle w:val="ListParagraph"/>
        <w:numPr>
          <w:ilvl w:val="2"/>
          <w:numId w:val="1"/>
        </w:numPr>
        <w:jc w:val="both"/>
      </w:pPr>
      <w:r>
        <w:rPr>
          <w:lang w:val="en-US"/>
        </w:rPr>
        <w:t>DataFrame</w:t>
      </w:r>
      <w:r w:rsidR="00126462">
        <w:t xml:space="preserve"> </w:t>
      </w:r>
      <w:r w:rsidR="005C6E13">
        <w:t xml:space="preserve">эмпирических спрэдов </w:t>
      </w:r>
      <w:r w:rsidR="00126462">
        <w:t>(</w:t>
      </w:r>
      <w:r w:rsidR="005C6E13">
        <w:rPr>
          <w:b/>
          <w:bCs/>
          <w:lang w:val="en-US"/>
        </w:rPr>
        <w:t>S</w:t>
      </w:r>
      <w:r w:rsidR="00126462">
        <w:t>)</w:t>
      </w:r>
      <w:r w:rsidR="00D51960">
        <w:t xml:space="preserve"> для заданного момента времени</w:t>
      </w:r>
      <w:r w:rsidR="005C6E13" w:rsidRPr="005C6E13">
        <w:t xml:space="preserve"> </w:t>
      </w:r>
      <w:r w:rsidR="00546C9A">
        <w:t>(</w:t>
      </w:r>
      <w:r w:rsidRPr="006C12AA">
        <w:rPr>
          <w:b/>
          <w:bCs/>
          <w:color w:val="FF0000"/>
        </w:rPr>
        <w:t>1</w:t>
      </w:r>
      <w:r w:rsidR="00DB5FE0" w:rsidRPr="00DB5FE0">
        <w:rPr>
          <w:b/>
          <w:bCs/>
          <w:color w:val="FF0000"/>
        </w:rPr>
        <w:t xml:space="preserve"> балл</w:t>
      </w:r>
      <w:r w:rsidR="00546C9A">
        <w:t>)</w:t>
      </w:r>
      <w:r w:rsidR="00126462" w:rsidRPr="00DB5FE0">
        <w:t>:</w:t>
      </w:r>
    </w:p>
    <w:p w14:paraId="780D1A08" w14:textId="77136464" w:rsidR="006B653A" w:rsidRDefault="005C6E13" w:rsidP="00126462">
      <w:pPr>
        <w:pStyle w:val="ListParagraph"/>
        <w:numPr>
          <w:ilvl w:val="3"/>
          <w:numId w:val="1"/>
        </w:numPr>
        <w:jc w:val="both"/>
      </w:pPr>
      <w:r>
        <w:t xml:space="preserve">Индекс строк </w:t>
      </w:r>
      <w:r w:rsidR="00A61105">
        <w:t xml:space="preserve">– </w:t>
      </w:r>
      <w:r w:rsidR="002A7206">
        <w:t xml:space="preserve">минимум из </w:t>
      </w:r>
      <w:r w:rsidR="00A61105">
        <w:t>врем</w:t>
      </w:r>
      <w:r w:rsidR="002A7206">
        <w:t>ени</w:t>
      </w:r>
      <w:r w:rsidR="00A61105">
        <w:t xml:space="preserve"> до погашения</w:t>
      </w:r>
      <w:r w:rsidR="00A61105" w:rsidRPr="00A61105">
        <w:t xml:space="preserve"> </w:t>
      </w:r>
      <w:r w:rsidR="00A61105">
        <w:t>(</w:t>
      </w:r>
      <w:r w:rsidR="00A61105" w:rsidRPr="00A61105">
        <w:rPr>
          <w:b/>
          <w:bCs/>
          <w:lang w:val="en-US"/>
        </w:rPr>
        <w:t>Days</w:t>
      </w:r>
      <w:r w:rsidR="00A61105" w:rsidRPr="00A61105">
        <w:rPr>
          <w:b/>
          <w:bCs/>
        </w:rPr>
        <w:t>_</w:t>
      </w:r>
      <w:r w:rsidR="00A61105" w:rsidRPr="00A61105">
        <w:rPr>
          <w:b/>
          <w:bCs/>
          <w:lang w:val="en-US"/>
        </w:rPr>
        <w:t>to</w:t>
      </w:r>
      <w:r w:rsidR="00A61105" w:rsidRPr="00A61105">
        <w:rPr>
          <w:b/>
          <w:bCs/>
        </w:rPr>
        <w:t>_</w:t>
      </w:r>
      <w:r w:rsidR="00A61105" w:rsidRPr="00A61105">
        <w:rPr>
          <w:b/>
          <w:bCs/>
          <w:lang w:val="en-US"/>
        </w:rPr>
        <w:t>maturity</w:t>
      </w:r>
      <w:r w:rsidR="00A61105" w:rsidRPr="00A61105">
        <w:t>)</w:t>
      </w:r>
      <w:r w:rsidR="002A7206" w:rsidRPr="002A7206">
        <w:t xml:space="preserve"> </w:t>
      </w:r>
      <w:r w:rsidR="002A7206">
        <w:t xml:space="preserve">и времени до </w:t>
      </w:r>
      <w:r w:rsidR="00A61105">
        <w:t>исполнения опциона</w:t>
      </w:r>
      <w:r w:rsidR="00A61105" w:rsidRPr="00A61105">
        <w:t xml:space="preserve"> (</w:t>
      </w:r>
      <w:r w:rsidR="00A61105" w:rsidRPr="00A61105">
        <w:rPr>
          <w:b/>
          <w:bCs/>
          <w:lang w:val="en-US"/>
        </w:rPr>
        <w:t>Days</w:t>
      </w:r>
      <w:r w:rsidR="00A61105" w:rsidRPr="00A61105">
        <w:rPr>
          <w:b/>
          <w:bCs/>
        </w:rPr>
        <w:t>_</w:t>
      </w:r>
      <w:r w:rsidR="00A61105" w:rsidRPr="00A61105">
        <w:rPr>
          <w:b/>
          <w:bCs/>
          <w:lang w:val="en-US"/>
        </w:rPr>
        <w:t>to</w:t>
      </w:r>
      <w:r w:rsidR="00A61105" w:rsidRPr="00A61105">
        <w:rPr>
          <w:b/>
          <w:bCs/>
        </w:rPr>
        <w:t>_</w:t>
      </w:r>
      <w:r w:rsidR="00A61105" w:rsidRPr="00A61105">
        <w:rPr>
          <w:b/>
          <w:bCs/>
          <w:lang w:val="en-US"/>
        </w:rPr>
        <w:t>call</w:t>
      </w:r>
      <w:r w:rsidR="00A61105" w:rsidRPr="00A61105">
        <w:t>)</w:t>
      </w:r>
      <w:r w:rsidR="002A7206">
        <w:t>, если последний есть</w:t>
      </w:r>
      <w:r w:rsidR="006B653A" w:rsidRPr="006B653A">
        <w:t>.</w:t>
      </w:r>
    </w:p>
    <w:p w14:paraId="1ECEF273" w14:textId="7C461145" w:rsidR="006B653A" w:rsidRPr="00296894" w:rsidRDefault="00A61105" w:rsidP="00296894">
      <w:pPr>
        <w:pStyle w:val="ListParagraph"/>
        <w:numPr>
          <w:ilvl w:val="3"/>
          <w:numId w:val="1"/>
        </w:numPr>
        <w:jc w:val="both"/>
        <w:rPr>
          <w:rFonts w:eastAsiaTheme="minorEastAsia"/>
        </w:rPr>
      </w:pPr>
      <w:r>
        <w:t>В поле таблицы – значения кредитного спрэда (</w:t>
      </w:r>
      <w:r w:rsidRPr="00A61105">
        <w:rPr>
          <w:b/>
          <w:bCs/>
          <w:lang w:val="en-US"/>
        </w:rPr>
        <w:t>G</w:t>
      </w:r>
      <w:r w:rsidRPr="00A61105">
        <w:rPr>
          <w:b/>
          <w:bCs/>
        </w:rPr>
        <w:t>_</w:t>
      </w:r>
      <w:r w:rsidRPr="00A61105">
        <w:rPr>
          <w:b/>
          <w:bCs/>
          <w:lang w:val="en-US"/>
        </w:rPr>
        <w:t>sp</w:t>
      </w:r>
      <w:r>
        <w:rPr>
          <w:b/>
          <w:bCs/>
          <w:lang w:val="en-US"/>
        </w:rPr>
        <w:t>r</w:t>
      </w:r>
      <w:r w:rsidRPr="00A61105">
        <w:rPr>
          <w:b/>
          <w:bCs/>
          <w:lang w:val="en-US"/>
        </w:rPr>
        <w:t>ead</w:t>
      </w:r>
      <w:r w:rsidRPr="00A61105">
        <w:rPr>
          <w:b/>
          <w:bCs/>
        </w:rPr>
        <w:t>_</w:t>
      </w:r>
      <w:r w:rsidRPr="00A61105">
        <w:rPr>
          <w:b/>
          <w:bCs/>
          <w:lang w:val="en-US"/>
        </w:rPr>
        <w:t>i</w:t>
      </w:r>
      <w:r>
        <w:rPr>
          <w:b/>
          <w:bCs/>
          <w:lang w:val="en-US"/>
        </w:rPr>
        <w:t>n</w:t>
      </w:r>
      <w:r w:rsidRPr="00A61105">
        <w:rPr>
          <w:b/>
          <w:bCs/>
          <w:lang w:val="en-US"/>
        </w:rPr>
        <w:t>terpolated</w:t>
      </w:r>
      <w:r w:rsidRPr="00A61105">
        <w:t>).</w:t>
      </w:r>
    </w:p>
    <w:p w14:paraId="6765659F" w14:textId="668AE493" w:rsidR="00AB4E21" w:rsidRDefault="00AB4E21" w:rsidP="00126462">
      <w:pPr>
        <w:pStyle w:val="ListParagraph"/>
        <w:numPr>
          <w:ilvl w:val="2"/>
          <w:numId w:val="1"/>
        </w:numPr>
        <w:jc w:val="both"/>
      </w:pPr>
      <w:r>
        <w:t xml:space="preserve">По данным таблицы </w:t>
      </w:r>
      <w:r w:rsidRPr="00AB4E21">
        <w:t>(</w:t>
      </w:r>
      <w:r w:rsidRPr="00AB4E21">
        <w:rPr>
          <w:b/>
          <w:bCs/>
          <w:lang w:val="en-US"/>
        </w:rPr>
        <w:t>S</w:t>
      </w:r>
      <w:r w:rsidRPr="00AB4E21">
        <w:t xml:space="preserve">) </w:t>
      </w:r>
      <w:r>
        <w:t xml:space="preserve">и заданного </w:t>
      </w:r>
      <w:r w:rsidRPr="00AB4E21">
        <w:t>(</w:t>
      </w:r>
      <w:r w:rsidRPr="00AB4E21">
        <w:rPr>
          <w:b/>
          <w:bCs/>
          <w:lang w:val="en-US"/>
        </w:rPr>
        <w:t>h</w:t>
      </w:r>
      <w:r w:rsidRPr="00AB4E21">
        <w:t xml:space="preserve">) </w:t>
      </w:r>
      <w:r>
        <w:t>вычисляет интерполированный спрэд (</w:t>
      </w:r>
      <w:r w:rsidRPr="00AB4E21">
        <w:rPr>
          <w:b/>
          <w:bCs/>
          <w:lang w:val="en-US"/>
        </w:rPr>
        <w:t>s</w:t>
      </w:r>
      <w:r w:rsidRPr="00AB4E21">
        <w:rPr>
          <w:b/>
          <w:bCs/>
        </w:rPr>
        <w:t>_</w:t>
      </w:r>
      <w:r w:rsidRPr="00AB4E21">
        <w:rPr>
          <w:b/>
          <w:bCs/>
          <w:lang w:val="en-US"/>
        </w:rPr>
        <w:t>int</w:t>
      </w:r>
      <w:r w:rsidRPr="00AB4E21">
        <w:t>)</w:t>
      </w:r>
      <w:r w:rsidR="006C12AA">
        <w:t xml:space="preserve"> </w:t>
      </w:r>
      <w:r w:rsidR="006C12AA" w:rsidRPr="006C12AA">
        <w:t>(</w:t>
      </w:r>
      <w:r w:rsidR="006C12AA" w:rsidRPr="006C12AA">
        <w:rPr>
          <w:b/>
          <w:bCs/>
          <w:color w:val="FF0000"/>
        </w:rPr>
        <w:t>2 балла</w:t>
      </w:r>
      <w:r w:rsidR="006C12AA">
        <w:t>)</w:t>
      </w:r>
      <w:r w:rsidRPr="00AB4E21">
        <w:t>:</w:t>
      </w:r>
    </w:p>
    <w:p w14:paraId="4982912E" w14:textId="1E10EEA8" w:rsidR="00200073" w:rsidRDefault="00200073" w:rsidP="00200073">
      <w:pPr>
        <w:pStyle w:val="ListParagraph"/>
        <w:ind w:left="2160"/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s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nt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lang w:val="en-US"/>
              </w:rPr>
            </m:ctrlPr>
          </m:fPr>
          <m:num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i</m:t>
                </m:r>
                <m:r>
                  <w:rPr>
                    <w:rFonts w:ascii="Cambria Math" w:eastAsiaTheme="minorEastAsia" w:hAnsi="Cambria Math"/>
                  </w:rPr>
                  <m:t>-1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i</m:t>
                    </m:r>
                  </m:sub>
                </m:sSub>
                <m:r>
                  <w:rPr>
                    <w:rFonts w:ascii="Cambria Math" w:eastAsiaTheme="minorEastAsia" w:hAnsi="Cambria Math"/>
                  </w:rPr>
                  <m:t>-h</m:t>
                </m:r>
              </m:e>
            </m:d>
            <m:r>
              <w:rPr>
                <w:rFonts w:ascii="Cambria Math" w:eastAsiaTheme="minorEastAsia" w:hAnsi="Cambria Math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S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i</m:t>
                </m:r>
              </m:sub>
            </m:sSub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</w:rPr>
                  <m:t>h-</m:t>
                </m:r>
                <m:sSub>
                  <m:sSub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bPr>
                  <m:e>
                    <m:r>
                      <w:rPr>
                        <w:rFonts w:ascii="Cambria Math" w:eastAsiaTheme="minorEastAsia" w:hAnsi="Cambria Math"/>
                      </w:rPr>
                      <m:t>h</m:t>
                    </m:r>
                  </m:e>
                  <m:sub>
                    <m:r>
                      <w:rPr>
                        <w:rFonts w:ascii="Cambria Math" w:eastAsiaTheme="minorEastAsia" w:hAnsi="Cambria Math"/>
                        <w:lang w:val="en-US"/>
                      </w:rPr>
                      <m:t>i</m:t>
                    </m:r>
                    <m:r>
                      <w:rPr>
                        <w:rFonts w:ascii="Cambria Math" w:eastAsiaTheme="minorEastAsia" w:hAnsi="Cambria Math"/>
                      </w:rPr>
                      <m:t>-1</m:t>
                    </m:r>
                  </m:sub>
                </m:sSub>
              </m:e>
            </m:d>
            <m:ctrlPr>
              <w:rPr>
                <w:rFonts w:ascii="Cambria Math" w:eastAsiaTheme="minorEastAsia" w:hAnsi="Cambria Math"/>
                <w:i/>
                <w:lang w:val="en-US"/>
              </w:rPr>
            </m:ctrlPr>
          </m:num>
          <m:den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i</m:t>
                </m:r>
              </m:sub>
            </m:sSub>
            <m:r>
              <w:rPr>
                <w:rFonts w:ascii="Cambria Math" w:eastAsiaTheme="minorEastAsia" w:hAnsi="Cambria Math"/>
              </w:rPr>
              <m:t>-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h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i</m:t>
                </m:r>
                <m:r>
                  <w:rPr>
                    <w:rFonts w:ascii="Cambria Math" w:eastAsiaTheme="minorEastAsia" w:hAnsi="Cambria Math"/>
                  </w:rPr>
                  <m:t>-1</m:t>
                </m:r>
              </m:sub>
            </m:sSub>
            <m:ctrlPr>
              <w:rPr>
                <w:rFonts w:ascii="Cambria Math" w:eastAsiaTheme="minorEastAsia" w:hAnsi="Cambria Math"/>
                <w:i/>
                <w:lang w:val="en-US"/>
              </w:rPr>
            </m:ctrlPr>
          </m:den>
        </m:f>
      </m:oMath>
      <w:r w:rsidRPr="00C47151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i-1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>h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>.</m:t>
        </m:r>
      </m:oMath>
    </w:p>
    <w:p w14:paraId="24C15279" w14:textId="41F009E4" w:rsidR="00200073" w:rsidRPr="00200073" w:rsidRDefault="00200073" w:rsidP="00200073">
      <w:pPr>
        <w:pStyle w:val="ListParagraph"/>
        <w:ind w:left="2160"/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s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nt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1</m:t>
            </m:r>
          </m:sub>
        </m:sSub>
      </m:oMath>
      <w:r w:rsidRPr="00C47151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r>
          <w:rPr>
            <w:rFonts w:ascii="Cambria Math" w:eastAsiaTheme="minorEastAsia" w:hAnsi="Cambria Math"/>
          </w:rPr>
          <m:t>h</m:t>
        </m:r>
        <m:r>
          <m:rPr>
            <m:sty m:val="p"/>
          </m:rPr>
          <w:rPr>
            <w:rFonts w:ascii="Cambria Math" w:eastAsiaTheme="minorEastAsia" w:hAnsi="Cambria Math"/>
          </w:rPr>
          <m:t>≤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w:rPr>
            <w:rFonts w:ascii="Cambria Math" w:eastAsiaTheme="minorEastAsia" w:hAnsi="Cambria Math"/>
          </w:rPr>
          <m:t xml:space="preserve">, </m:t>
        </m:r>
      </m:oMath>
      <w:r>
        <w:rPr>
          <w:rFonts w:eastAsiaTheme="minorEastAsia"/>
        </w:rPr>
        <w:t xml:space="preserve">для любого </w:t>
      </w:r>
      <w:r>
        <w:rPr>
          <w:rFonts w:eastAsiaTheme="minorEastAsia"/>
          <w:lang w:val="en-US"/>
        </w:rPr>
        <w:t>i</w:t>
      </w:r>
      <w:r w:rsidRPr="00200073">
        <w:rPr>
          <w:rFonts w:eastAsiaTheme="minorEastAsia"/>
        </w:rPr>
        <w:t>.</w:t>
      </w:r>
    </w:p>
    <w:p w14:paraId="6C20A064" w14:textId="602E6936" w:rsidR="00200073" w:rsidRDefault="00200073" w:rsidP="00200073">
      <w:pPr>
        <w:pStyle w:val="ListParagraph"/>
        <w:ind w:left="2160"/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lang w:val="en-US"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s</m:t>
            </m:r>
          </m:e>
          <m:sub>
            <m:r>
              <w:rPr>
                <w:rFonts w:ascii="Cambria Math" w:eastAsiaTheme="minorEastAsia" w:hAnsi="Cambria Math"/>
                <w:lang w:val="en-US"/>
              </w:rPr>
              <m:t>int</m:t>
            </m:r>
          </m:sub>
        </m:sSub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</w:rPr>
              <m:t>h</m:t>
            </m:r>
          </m:e>
        </m:d>
        <m:r>
          <w:rPr>
            <w:rFonts w:ascii="Cambria Math" w:eastAsiaTheme="minorEastAsia" w:hAnsi="Cambria Math"/>
          </w:rPr>
          <m:t>=</m:t>
        </m:r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  <w:lang w:val="en-US"/>
              </w:rPr>
              <m:t>s</m:t>
            </m:r>
          </m:e>
          <m:sub>
            <m:r>
              <w:rPr>
                <w:rFonts w:ascii="Cambria Math" w:eastAsiaTheme="minorEastAsia" w:hAnsi="Cambria Math"/>
              </w:rPr>
              <m:t>max(i)</m:t>
            </m:r>
          </m:sub>
        </m:sSub>
      </m:oMath>
      <w:r w:rsidRPr="00C47151">
        <w:rPr>
          <w:rFonts w:eastAsiaTheme="minorEastAsia"/>
        </w:rPr>
        <w:t xml:space="preserve">, </w:t>
      </w:r>
      <w:r>
        <w:rPr>
          <w:rFonts w:eastAsiaTheme="minorEastAsia"/>
        </w:rPr>
        <w:t xml:space="preserve">где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h</m:t>
            </m:r>
          </m:e>
          <m:sub>
            <m:r>
              <w:rPr>
                <w:rFonts w:ascii="Cambria Math" w:eastAsiaTheme="minorEastAsia" w:hAnsi="Cambria Math"/>
              </w:rPr>
              <m:t>i</m:t>
            </m:r>
          </m:sub>
        </m:sSub>
        <m:r>
          <m:rPr>
            <m:sty m:val="p"/>
          </m:rPr>
          <w:rPr>
            <w:rFonts w:ascii="Cambria Math" w:eastAsiaTheme="minorEastAsia" w:hAnsi="Cambria Math"/>
          </w:rPr>
          <m:t>≤</m:t>
        </m:r>
        <m:r>
          <w:rPr>
            <w:rFonts w:ascii="Cambria Math" w:eastAsiaTheme="minorEastAsia" w:hAnsi="Cambria Math"/>
          </w:rPr>
          <m:t>h</m:t>
        </m:r>
        <m:r>
          <w:rPr>
            <w:rFonts w:ascii="Cambria Math" w:eastAsiaTheme="minorEastAsia" w:hAnsi="Cambria Math"/>
          </w:rPr>
          <m:t>,</m:t>
        </m:r>
      </m:oMath>
      <w:r w:rsidRPr="00200073">
        <w:rPr>
          <w:rFonts w:eastAsiaTheme="minorEastAsia"/>
        </w:rPr>
        <w:t xml:space="preserve"> </w:t>
      </w:r>
      <w:r>
        <w:rPr>
          <w:rFonts w:eastAsiaTheme="minorEastAsia"/>
        </w:rPr>
        <w:t xml:space="preserve">для любого </w:t>
      </w:r>
      <w:r>
        <w:rPr>
          <w:rFonts w:eastAsiaTheme="minorEastAsia"/>
          <w:lang w:val="en-US"/>
        </w:rPr>
        <w:t>i</w:t>
      </w:r>
      <w:r w:rsidRPr="00200073">
        <w:rPr>
          <w:rFonts w:eastAsiaTheme="minorEastAsia"/>
        </w:rPr>
        <w:t>.</w:t>
      </w:r>
    </w:p>
    <w:p w14:paraId="0AA07382" w14:textId="77777777" w:rsidR="00200073" w:rsidRDefault="00200073" w:rsidP="00200073">
      <w:pPr>
        <w:pStyle w:val="ListParagraph"/>
        <w:ind w:left="2160"/>
        <w:jc w:val="center"/>
      </w:pPr>
    </w:p>
    <w:p w14:paraId="4B543867" w14:textId="2283226A" w:rsidR="00200073" w:rsidRDefault="006C12AA" w:rsidP="00126462">
      <w:pPr>
        <w:pStyle w:val="ListParagraph"/>
        <w:numPr>
          <w:ilvl w:val="2"/>
          <w:numId w:val="1"/>
        </w:numPr>
        <w:jc w:val="both"/>
      </w:pPr>
      <w:r>
        <w:rPr>
          <w:lang w:val="en-US"/>
        </w:rPr>
        <w:t>Series</w:t>
      </w:r>
      <w:r w:rsidR="00200073" w:rsidRPr="00200073">
        <w:t xml:space="preserve"> (</w:t>
      </w:r>
      <w:r w:rsidRPr="006C12AA">
        <w:rPr>
          <w:b/>
          <w:bCs/>
          <w:lang w:val="en-US"/>
        </w:rPr>
        <w:t>S</w:t>
      </w:r>
      <w:r w:rsidR="00200073" w:rsidRPr="006C12AA">
        <w:rPr>
          <w:b/>
          <w:bCs/>
        </w:rPr>
        <w:t>_</w:t>
      </w:r>
      <w:r w:rsidR="00200073" w:rsidRPr="006C12AA">
        <w:rPr>
          <w:b/>
          <w:bCs/>
          <w:lang w:val="en-US"/>
        </w:rPr>
        <w:t>int</w:t>
      </w:r>
      <w:r w:rsidR="00200073" w:rsidRPr="00200073">
        <w:t>)</w:t>
      </w:r>
      <w:r w:rsidRPr="006C12AA">
        <w:t xml:space="preserve"> </w:t>
      </w:r>
      <w:r>
        <w:t>– временной ряд спрэдов срочности (</w:t>
      </w:r>
      <w:r w:rsidRPr="006C12AA">
        <w:rPr>
          <w:b/>
          <w:bCs/>
          <w:lang w:val="en-US"/>
        </w:rPr>
        <w:t>h</w:t>
      </w:r>
      <w:r w:rsidRPr="006C12AA">
        <w:t>)</w:t>
      </w:r>
      <w:r w:rsidR="00200073" w:rsidRPr="00200073">
        <w:t xml:space="preserve"> </w:t>
      </w:r>
      <w:r>
        <w:t>на временном интервале</w:t>
      </w:r>
      <w:r w:rsidRPr="006C12AA">
        <w:t xml:space="preserve"> (</w:t>
      </w:r>
      <w:r w:rsidRPr="006B653A">
        <w:rPr>
          <w:b/>
          <w:bCs/>
          <w:lang w:val="en-US"/>
        </w:rPr>
        <w:t>date</w:t>
      </w:r>
      <w:r w:rsidRPr="006B653A">
        <w:rPr>
          <w:b/>
          <w:bCs/>
        </w:rPr>
        <w:t xml:space="preserve">_1, </w:t>
      </w:r>
      <w:r w:rsidRPr="006B653A">
        <w:rPr>
          <w:b/>
          <w:bCs/>
          <w:lang w:val="en-US"/>
        </w:rPr>
        <w:t>date</w:t>
      </w:r>
      <w:r w:rsidRPr="006B653A">
        <w:rPr>
          <w:b/>
          <w:bCs/>
        </w:rPr>
        <w:t>_2</w:t>
      </w:r>
      <w:r w:rsidRPr="006B653A">
        <w:t>)</w:t>
      </w:r>
      <w:r w:rsidRPr="006C12AA">
        <w:t xml:space="preserve"> </w:t>
      </w:r>
      <w:r>
        <w:rPr>
          <w:lang w:val="en-US"/>
        </w:rPr>
        <w:t>c</w:t>
      </w:r>
      <w:r w:rsidRPr="006C12AA">
        <w:t xml:space="preserve"> </w:t>
      </w:r>
      <w:r>
        <w:t xml:space="preserve">частотой </w:t>
      </w:r>
      <w:r w:rsidRPr="006C12AA">
        <w:t>(</w:t>
      </w:r>
      <w:r w:rsidRPr="006C12AA">
        <w:rPr>
          <w:b/>
          <w:bCs/>
          <w:lang w:val="en-US"/>
        </w:rPr>
        <w:t>f</w:t>
      </w:r>
      <w:r w:rsidRPr="006C12AA">
        <w:t>)</w:t>
      </w:r>
      <w:r>
        <w:t xml:space="preserve"> (</w:t>
      </w:r>
      <w:r w:rsidRPr="006C12AA">
        <w:rPr>
          <w:b/>
          <w:bCs/>
          <w:color w:val="FF0000"/>
        </w:rPr>
        <w:t>3 балла</w:t>
      </w:r>
      <w:r>
        <w:t>)</w:t>
      </w:r>
      <w:r w:rsidRPr="006C12AA">
        <w:t>.</w:t>
      </w:r>
    </w:p>
    <w:p w14:paraId="4F4F336F" w14:textId="6A9B7934" w:rsidR="006C12AA" w:rsidRDefault="006C12AA" w:rsidP="006C12AA">
      <w:pPr>
        <w:pStyle w:val="ListParagraph"/>
        <w:numPr>
          <w:ilvl w:val="3"/>
          <w:numId w:val="1"/>
        </w:numPr>
        <w:jc w:val="both"/>
      </w:pPr>
      <w:r>
        <w:t>Индексы – даты наблюдений</w:t>
      </w:r>
    </w:p>
    <w:p w14:paraId="1972F7DC" w14:textId="2102CDC8" w:rsidR="006C12AA" w:rsidRPr="00AB4E21" w:rsidRDefault="006C12AA" w:rsidP="006C12AA">
      <w:pPr>
        <w:pStyle w:val="ListParagraph"/>
        <w:numPr>
          <w:ilvl w:val="3"/>
          <w:numId w:val="1"/>
        </w:numPr>
        <w:jc w:val="both"/>
      </w:pPr>
      <w:r>
        <w:t xml:space="preserve">Значения – </w:t>
      </w:r>
      <w:r w:rsidR="00D51960">
        <w:t>значения спрэдов</w:t>
      </w:r>
      <w:r>
        <w:t>.</w:t>
      </w:r>
    </w:p>
    <w:p w14:paraId="7FD34763" w14:textId="607FE6AD" w:rsidR="00C47151" w:rsidRDefault="00C47151" w:rsidP="00C47151">
      <w:pPr>
        <w:pStyle w:val="ListParagraph"/>
        <w:ind w:left="2880"/>
        <w:jc w:val="both"/>
        <w:rPr>
          <w:rFonts w:eastAsiaTheme="minorEastAsia"/>
        </w:rPr>
      </w:pPr>
    </w:p>
    <w:p w14:paraId="7D80BE2A" w14:textId="64E9BA1E" w:rsidR="0067617C" w:rsidRDefault="009A3242" w:rsidP="0067617C">
      <w:pPr>
        <w:pStyle w:val="ListParagraph"/>
        <w:numPr>
          <w:ilvl w:val="0"/>
          <w:numId w:val="1"/>
        </w:numPr>
        <w:jc w:val="both"/>
      </w:pPr>
      <w:r>
        <w:t xml:space="preserve">Вынести запросы в отдельные </w:t>
      </w:r>
      <w:r>
        <w:rPr>
          <w:lang w:val="en-US"/>
        </w:rPr>
        <w:t>sql</w:t>
      </w:r>
      <w:r w:rsidRPr="009A3242">
        <w:t xml:space="preserve"> </w:t>
      </w:r>
      <w:r>
        <w:t xml:space="preserve">файлы и подгружать их во время работы функции. </w:t>
      </w:r>
      <w:r w:rsidR="00AE4CCF">
        <w:t xml:space="preserve">Оформить функцию в отдельный модуль с аннотацией с помощью </w:t>
      </w:r>
      <w:r w:rsidR="00AE4CCF">
        <w:rPr>
          <w:lang w:val="en-US"/>
        </w:rPr>
        <w:t>DocString</w:t>
      </w:r>
      <w:r w:rsidR="00AE4CCF" w:rsidRPr="00AE4CCF">
        <w:t>. (</w:t>
      </w:r>
      <w:r w:rsidR="00AE4CCF" w:rsidRPr="00546C9A">
        <w:rPr>
          <w:b/>
          <w:bCs/>
          <w:color w:val="FF0000"/>
        </w:rPr>
        <w:t>1 балл</w:t>
      </w:r>
      <w:r w:rsidR="00AE4CCF">
        <w:t>)</w:t>
      </w:r>
    </w:p>
    <w:p w14:paraId="0E9F9451" w14:textId="5FE624DC" w:rsidR="00F47045" w:rsidRPr="0067617C" w:rsidRDefault="00F47045" w:rsidP="00F47045">
      <w:pPr>
        <w:pStyle w:val="ListParagraph"/>
        <w:numPr>
          <w:ilvl w:val="0"/>
          <w:numId w:val="1"/>
        </w:numPr>
        <w:jc w:val="both"/>
      </w:pPr>
      <w:r>
        <w:t xml:space="preserve">Привести иллюстрационный пример </w:t>
      </w:r>
      <w:r w:rsidR="009A3242">
        <w:t xml:space="preserve">загрузки модуля и его </w:t>
      </w:r>
      <w:r>
        <w:t>использования</w:t>
      </w:r>
      <w:r>
        <w:t xml:space="preserve"> в </w:t>
      </w:r>
      <w:r>
        <w:rPr>
          <w:lang w:val="en-US"/>
        </w:rPr>
        <w:t>ipynb</w:t>
      </w:r>
      <w:r>
        <w:t>. (</w:t>
      </w:r>
      <w:r w:rsidRPr="00546C9A">
        <w:rPr>
          <w:b/>
          <w:bCs/>
          <w:color w:val="FF0000"/>
        </w:rPr>
        <w:t>1 балл</w:t>
      </w:r>
      <w:r>
        <w:t>)</w:t>
      </w:r>
    </w:p>
    <w:p w14:paraId="4BBBAC14" w14:textId="3EF0226A" w:rsidR="00F8665A" w:rsidRPr="00F8665A" w:rsidRDefault="00450E8E" w:rsidP="00650600">
      <w:pPr>
        <w:pStyle w:val="Heading2"/>
        <w:jc w:val="center"/>
      </w:pPr>
      <w:bookmarkStart w:id="2" w:name="_Hlk89778325"/>
      <w:bookmarkEnd w:id="1"/>
      <w:r w:rsidRPr="00CC6A8E">
        <w:t>Материалы для сдачи</w:t>
      </w:r>
    </w:p>
    <w:p w14:paraId="79C553E7" w14:textId="77777777" w:rsidR="005A07CF" w:rsidRDefault="00CC6A8E" w:rsidP="00CC6A8E">
      <w:pPr>
        <w:pStyle w:val="ListParagraph"/>
        <w:numPr>
          <w:ilvl w:val="0"/>
          <w:numId w:val="5"/>
        </w:numPr>
        <w:jc w:val="both"/>
      </w:pPr>
      <w:r>
        <w:t>Краткая и</w:t>
      </w:r>
      <w:r w:rsidR="00450E8E">
        <w:t>нструкция, содержащая</w:t>
      </w:r>
      <w:r w:rsidR="005A07CF">
        <w:t>:</w:t>
      </w:r>
    </w:p>
    <w:p w14:paraId="4357AFF9" w14:textId="77777777" w:rsidR="005A07CF" w:rsidRDefault="00CC6A8E" w:rsidP="005A07CF">
      <w:pPr>
        <w:pStyle w:val="ListParagraph"/>
        <w:numPr>
          <w:ilvl w:val="1"/>
          <w:numId w:val="5"/>
        </w:numPr>
        <w:jc w:val="both"/>
      </w:pPr>
      <w:r>
        <w:t>краткое содержания процедур, заложенных</w:t>
      </w:r>
      <w:r w:rsidR="005A07CF">
        <w:t xml:space="preserve"> в скриптах/</w:t>
      </w:r>
      <w:r w:rsidR="0080724F">
        <w:t>запросах, а также</w:t>
      </w:r>
      <w:r>
        <w:t xml:space="preserve"> </w:t>
      </w:r>
      <w:r w:rsidR="00450E8E">
        <w:t>порядок</w:t>
      </w:r>
      <w:r>
        <w:t xml:space="preserve"> их</w:t>
      </w:r>
      <w:r w:rsidR="00450E8E">
        <w:t xml:space="preserve"> </w:t>
      </w:r>
      <w:r>
        <w:t>запуска</w:t>
      </w:r>
      <w:r w:rsidR="005A07CF">
        <w:t>;</w:t>
      </w:r>
    </w:p>
    <w:p w14:paraId="1606B9A1" w14:textId="77777777" w:rsidR="00450E8E" w:rsidRDefault="00450E8E" w:rsidP="005A07CF">
      <w:pPr>
        <w:pStyle w:val="ListParagraph"/>
        <w:numPr>
          <w:ilvl w:val="1"/>
          <w:numId w:val="5"/>
        </w:numPr>
        <w:jc w:val="both"/>
      </w:pPr>
      <w:r>
        <w:t>описание ожидаемых результатов</w:t>
      </w:r>
      <w:r w:rsidR="00025E16">
        <w:t xml:space="preserve"> каждого этапа</w:t>
      </w:r>
      <w:r>
        <w:t>.</w:t>
      </w:r>
    </w:p>
    <w:p w14:paraId="1B0C049F" w14:textId="4E544F68" w:rsidR="00450E8E" w:rsidRDefault="00D50FA6" w:rsidP="00CC6A8E">
      <w:pPr>
        <w:pStyle w:val="ListParagraph"/>
        <w:numPr>
          <w:ilvl w:val="0"/>
          <w:numId w:val="5"/>
        </w:numPr>
        <w:jc w:val="both"/>
      </w:pPr>
      <w:r>
        <w:t xml:space="preserve">Код сдается в виде </w:t>
      </w:r>
      <w:r w:rsidRPr="00D50FA6">
        <w:t>*.</w:t>
      </w:r>
      <w:r>
        <w:rPr>
          <w:lang w:val="en-US"/>
        </w:rPr>
        <w:t>ipynb</w:t>
      </w:r>
      <w:r>
        <w:t xml:space="preserve"> с комментариями</w:t>
      </w:r>
      <w:r w:rsidR="00546C9A">
        <w:t xml:space="preserve"> + модуль в </w:t>
      </w:r>
      <w:r w:rsidR="00546C9A" w:rsidRPr="00546C9A">
        <w:t>*.</w:t>
      </w:r>
      <w:r w:rsidR="00546C9A">
        <w:rPr>
          <w:lang w:val="en-US"/>
        </w:rPr>
        <w:t>py</w:t>
      </w:r>
      <w:r w:rsidR="00546C9A">
        <w:t>, если таковой оформлен</w:t>
      </w:r>
      <w:r w:rsidR="00602AA7">
        <w:t xml:space="preserve"> + </w:t>
      </w:r>
      <w:r w:rsidR="00602AA7" w:rsidRPr="00602AA7">
        <w:t>*</w:t>
      </w:r>
      <w:r w:rsidR="00602AA7">
        <w:rPr>
          <w:lang w:val="en-US"/>
        </w:rPr>
        <w:t>sql</w:t>
      </w:r>
      <w:r w:rsidR="00602AA7" w:rsidRPr="00602AA7">
        <w:t xml:space="preserve"> </w:t>
      </w:r>
      <w:r w:rsidR="00602AA7">
        <w:t>файлы, если таковые оформлены</w:t>
      </w:r>
      <w:r w:rsidR="00546C9A">
        <w:t>.</w:t>
      </w:r>
    </w:p>
    <w:p w14:paraId="7B2F3C1C" w14:textId="77777777" w:rsidR="00150466" w:rsidRDefault="00150466" w:rsidP="00150466">
      <w:pPr>
        <w:pStyle w:val="ListParagraph"/>
        <w:numPr>
          <w:ilvl w:val="0"/>
          <w:numId w:val="5"/>
        </w:numPr>
        <w:jc w:val="both"/>
      </w:pPr>
      <w:r>
        <w:t xml:space="preserve">Все материалы (кроме данных) сдаются через </w:t>
      </w:r>
      <w:r>
        <w:rPr>
          <w:lang w:val="en-US"/>
        </w:rPr>
        <w:t>commit</w:t>
      </w:r>
      <w:r w:rsidRPr="001B5D61">
        <w:t xml:space="preserve"> </w:t>
      </w:r>
      <w:r>
        <w:t xml:space="preserve">в репозиторий домашнего задания на </w:t>
      </w:r>
      <w:r>
        <w:rPr>
          <w:lang w:val="en-US"/>
        </w:rPr>
        <w:t>Github</w:t>
      </w:r>
      <w:r>
        <w:t>.</w:t>
      </w:r>
    </w:p>
    <w:p w14:paraId="7C3AF425" w14:textId="298DA52C" w:rsidR="00320A72" w:rsidRDefault="00320A72" w:rsidP="00320A72">
      <w:pPr>
        <w:pStyle w:val="ListParagraph"/>
        <w:jc w:val="both"/>
      </w:pPr>
    </w:p>
    <w:p w14:paraId="3A064800" w14:textId="1E04F8A0" w:rsidR="00457E89" w:rsidRDefault="00457E89" w:rsidP="00320A72">
      <w:pPr>
        <w:pStyle w:val="ListParagraph"/>
        <w:jc w:val="both"/>
      </w:pPr>
    </w:p>
    <w:p w14:paraId="3FC2D6AF" w14:textId="77777777" w:rsidR="00457E89" w:rsidRDefault="00457E89" w:rsidP="00320A72">
      <w:pPr>
        <w:pStyle w:val="ListParagraph"/>
        <w:jc w:val="both"/>
      </w:pPr>
    </w:p>
    <w:p w14:paraId="7CB534A9" w14:textId="77777777" w:rsidR="00CC6A8E" w:rsidRPr="00CC6A8E" w:rsidRDefault="00CC6A8E" w:rsidP="00F8665A">
      <w:pPr>
        <w:pStyle w:val="Heading2"/>
        <w:jc w:val="center"/>
      </w:pPr>
      <w:r w:rsidRPr="00CC6A8E">
        <w:t>Требовани</w:t>
      </w:r>
      <w:r w:rsidR="0080724F">
        <w:t>я</w:t>
      </w:r>
      <w:r w:rsidR="00F8665A">
        <w:t xml:space="preserve"> к выполнению задания</w:t>
      </w:r>
    </w:p>
    <w:p w14:paraId="4EB23619" w14:textId="77777777" w:rsidR="00F8665A" w:rsidRDefault="00F8665A" w:rsidP="00F8665A">
      <w:pPr>
        <w:pStyle w:val="ListParagraph"/>
        <w:jc w:val="both"/>
      </w:pPr>
    </w:p>
    <w:p w14:paraId="25D23CEB" w14:textId="77777777" w:rsidR="00C15582" w:rsidRDefault="00CC6A8E" w:rsidP="00C15582">
      <w:pPr>
        <w:pStyle w:val="ListParagraph"/>
        <w:numPr>
          <w:ilvl w:val="0"/>
          <w:numId w:val="6"/>
        </w:numPr>
        <w:jc w:val="both"/>
      </w:pPr>
      <w:r>
        <w:t xml:space="preserve">Все процедуры и результаты должны быть </w:t>
      </w:r>
      <w:r w:rsidR="00486CC5">
        <w:t>воспроизводимы и</w:t>
      </w:r>
      <w:r>
        <w:t xml:space="preserve"> описаны в мере, обеспечивающей использование третьим</w:t>
      </w:r>
      <w:r w:rsidR="00486CC5">
        <w:t>и лицами</w:t>
      </w:r>
      <w:r>
        <w:t>.</w:t>
      </w:r>
    </w:p>
    <w:p w14:paraId="0D77C310" w14:textId="77777777" w:rsidR="00D50FA6" w:rsidRDefault="00D50FA6" w:rsidP="00C15582">
      <w:pPr>
        <w:pStyle w:val="ListParagraph"/>
        <w:numPr>
          <w:ilvl w:val="0"/>
          <w:numId w:val="6"/>
        </w:numPr>
        <w:jc w:val="both"/>
      </w:pPr>
      <w:r>
        <w:t>Все пользовательские параметры, в том числе, параметры подключения к базе данных должны быть обособлены в отдельные переменные в начале скрипта.</w:t>
      </w:r>
    </w:p>
    <w:p w14:paraId="4682FF6C" w14:textId="77777777" w:rsidR="00D50FA6" w:rsidRDefault="00D50FA6" w:rsidP="00D50FA6">
      <w:pPr>
        <w:pStyle w:val="ListParagraph"/>
        <w:jc w:val="both"/>
      </w:pPr>
    </w:p>
    <w:p w14:paraId="2A8DBE6F" w14:textId="77777777" w:rsidR="005A07CF" w:rsidRDefault="005A07CF" w:rsidP="005A07CF">
      <w:pPr>
        <w:pStyle w:val="ListParagraph"/>
        <w:jc w:val="both"/>
      </w:pPr>
    </w:p>
    <w:p w14:paraId="1ACF66E4" w14:textId="77777777" w:rsidR="0071114D" w:rsidRDefault="0071114D" w:rsidP="00F8665A">
      <w:pPr>
        <w:pStyle w:val="Heading2"/>
        <w:jc w:val="center"/>
      </w:pPr>
      <w:r w:rsidRPr="00C15582">
        <w:t>Правила и сроки выполнения</w:t>
      </w:r>
    </w:p>
    <w:p w14:paraId="21AB0602" w14:textId="77777777" w:rsidR="00F8665A" w:rsidRPr="00F8665A" w:rsidRDefault="00F8665A" w:rsidP="00F8665A"/>
    <w:p w14:paraId="06DA1473" w14:textId="77777777" w:rsidR="00602AA7" w:rsidRDefault="00602AA7" w:rsidP="00602AA7">
      <w:pPr>
        <w:pStyle w:val="ListParagraph"/>
        <w:numPr>
          <w:ilvl w:val="0"/>
          <w:numId w:val="7"/>
        </w:numPr>
        <w:jc w:val="both"/>
      </w:pPr>
      <w:r>
        <w:t xml:space="preserve">Домашняя работа является индивидуальной активностью студента. Установление факта </w:t>
      </w:r>
      <w:r w:rsidRPr="004E03C9">
        <w:rPr>
          <w:b/>
          <w:bCs/>
        </w:rPr>
        <w:t>списывания</w:t>
      </w:r>
      <w:r>
        <w:t xml:space="preserve"> работы приводит к </w:t>
      </w:r>
      <w:r w:rsidRPr="004E03C9">
        <w:rPr>
          <w:b/>
          <w:bCs/>
        </w:rPr>
        <w:t>обнулению всех скомпрометированных работ</w:t>
      </w:r>
      <w:r>
        <w:t xml:space="preserve"> без выяснения, кто у кого списал, и составляется </w:t>
      </w:r>
      <w:r w:rsidRPr="004E03C9">
        <w:rPr>
          <w:b/>
          <w:bCs/>
        </w:rPr>
        <w:t>докладная записка декану</w:t>
      </w:r>
      <w:r>
        <w:t xml:space="preserve">. </w:t>
      </w:r>
    </w:p>
    <w:p w14:paraId="774F2EE7" w14:textId="79337CAD" w:rsidR="00602AA7" w:rsidRDefault="00602AA7" w:rsidP="00602AA7">
      <w:pPr>
        <w:pStyle w:val="ListParagraph"/>
        <w:numPr>
          <w:ilvl w:val="0"/>
          <w:numId w:val="7"/>
        </w:numPr>
        <w:jc w:val="both"/>
      </w:pPr>
      <w:r>
        <w:t xml:space="preserve">Выполненную домашнюю работу необходимо сдать до </w:t>
      </w:r>
      <w:r w:rsidRPr="00602AA7">
        <w:rPr>
          <w:b/>
        </w:rPr>
        <w:t>14</w:t>
      </w:r>
      <w:r w:rsidRPr="00025E16">
        <w:rPr>
          <w:b/>
        </w:rPr>
        <w:t xml:space="preserve"> </w:t>
      </w:r>
      <w:r>
        <w:rPr>
          <w:b/>
        </w:rPr>
        <w:t xml:space="preserve">декабря </w:t>
      </w:r>
      <w:r>
        <w:rPr>
          <w:b/>
        </w:rPr>
        <w:t>23</w:t>
      </w:r>
      <w:r w:rsidRPr="00025E16">
        <w:rPr>
          <w:b/>
        </w:rPr>
        <w:t>:</w:t>
      </w:r>
      <w:r>
        <w:rPr>
          <w:b/>
        </w:rPr>
        <w:t>59</w:t>
      </w:r>
      <w:r w:rsidRPr="00025E16">
        <w:rPr>
          <w:b/>
        </w:rPr>
        <w:t>:</w:t>
      </w:r>
      <w:r>
        <w:rPr>
          <w:b/>
        </w:rPr>
        <w:t>59</w:t>
      </w:r>
      <w:r>
        <w:t xml:space="preserve">. </w:t>
      </w:r>
    </w:p>
    <w:p w14:paraId="33C75DC9" w14:textId="43882E7E" w:rsidR="00602AA7" w:rsidRDefault="00602AA7" w:rsidP="00602AA7">
      <w:pPr>
        <w:pStyle w:val="ListParagraph"/>
        <w:numPr>
          <w:ilvl w:val="0"/>
          <w:numId w:val="7"/>
        </w:numPr>
        <w:jc w:val="both"/>
      </w:pPr>
      <w:r>
        <w:t xml:space="preserve">Для получения работы на </w:t>
      </w:r>
      <w:r>
        <w:rPr>
          <w:lang w:val="en-US"/>
        </w:rPr>
        <w:t>peer</w:t>
      </w:r>
      <w:r w:rsidRPr="005C6BD9">
        <w:t>-</w:t>
      </w:r>
      <w:r>
        <w:rPr>
          <w:lang w:val="en-US"/>
        </w:rPr>
        <w:t>review</w:t>
      </w:r>
      <w:r w:rsidRPr="005C6BD9">
        <w:t xml:space="preserve"> </w:t>
      </w:r>
      <w:r>
        <w:t>необходимо выполнить</w:t>
      </w:r>
      <w:r>
        <w:t xml:space="preserve"> пункты</w:t>
      </w:r>
      <w:r>
        <w:t xml:space="preserve"> </w:t>
      </w:r>
      <w:r w:rsidRPr="005C6BD9">
        <w:rPr>
          <w:b/>
          <w:bCs/>
        </w:rPr>
        <w:t>1</w:t>
      </w:r>
      <w:r>
        <w:rPr>
          <w:b/>
          <w:bCs/>
        </w:rPr>
        <w:t xml:space="preserve">, </w:t>
      </w:r>
      <w:r w:rsidRPr="005C6BD9">
        <w:rPr>
          <w:b/>
          <w:bCs/>
        </w:rPr>
        <w:t>2</w:t>
      </w:r>
      <w:r w:rsidRPr="00602AA7">
        <w:rPr>
          <w:b/>
          <w:bCs/>
        </w:rPr>
        <w:t>.</w:t>
      </w:r>
      <w:r>
        <w:rPr>
          <w:b/>
          <w:bCs/>
          <w:lang w:val="en-US"/>
        </w:rPr>
        <w:t>b</w:t>
      </w:r>
      <w:r w:rsidRPr="00602AA7">
        <w:rPr>
          <w:b/>
          <w:bCs/>
        </w:rPr>
        <w:t>.</w:t>
      </w:r>
      <w:r>
        <w:rPr>
          <w:b/>
          <w:bCs/>
          <w:lang w:val="en-US"/>
        </w:rPr>
        <w:t>i</w:t>
      </w:r>
      <w:r w:rsidRPr="00602AA7">
        <w:rPr>
          <w:b/>
          <w:bCs/>
        </w:rPr>
        <w:t>, 2.</w:t>
      </w:r>
      <w:r>
        <w:rPr>
          <w:b/>
          <w:bCs/>
          <w:lang w:val="en-US"/>
        </w:rPr>
        <w:t>b</w:t>
      </w:r>
      <w:r w:rsidRPr="00602AA7">
        <w:rPr>
          <w:b/>
          <w:bCs/>
        </w:rPr>
        <w:t>.</w:t>
      </w:r>
      <w:r>
        <w:rPr>
          <w:b/>
          <w:bCs/>
          <w:lang w:val="en-US"/>
        </w:rPr>
        <w:t>ii</w:t>
      </w:r>
      <w:r w:rsidRPr="00602AA7">
        <w:rPr>
          <w:b/>
          <w:bCs/>
        </w:rPr>
        <w:t xml:space="preserve"> </w:t>
      </w:r>
      <w:r>
        <w:rPr>
          <w:b/>
          <w:bCs/>
        </w:rPr>
        <w:t xml:space="preserve">и 4 </w:t>
      </w:r>
      <w:r>
        <w:t xml:space="preserve"> . </w:t>
      </w:r>
    </w:p>
    <w:p w14:paraId="0265CA41" w14:textId="29C3D931" w:rsidR="00602AA7" w:rsidRDefault="00602AA7" w:rsidP="00602AA7">
      <w:pPr>
        <w:pStyle w:val="ListParagraph"/>
        <w:numPr>
          <w:ilvl w:val="0"/>
          <w:numId w:val="7"/>
        </w:numPr>
        <w:jc w:val="both"/>
      </w:pPr>
      <w:r>
        <w:t xml:space="preserve">Технические и уточняющие вопросы заданий следует задавать с чате </w:t>
      </w:r>
      <w:r>
        <w:rPr>
          <w:b/>
          <w:bCs/>
          <w:i/>
          <w:iCs/>
          <w:lang w:val="en-US"/>
        </w:rPr>
        <w:t>Python</w:t>
      </w:r>
      <w:r>
        <w:t xml:space="preserve"> группы в Тимс</w:t>
      </w:r>
      <w:r w:rsidRPr="008642BF">
        <w:t xml:space="preserve"> </w:t>
      </w:r>
      <w:r>
        <w:t xml:space="preserve">и в дискуссии на </w:t>
      </w:r>
      <w:r>
        <w:rPr>
          <w:lang w:val="en-US"/>
        </w:rPr>
        <w:t>GitHub</w:t>
      </w:r>
      <w:r w:rsidRPr="008642BF">
        <w:t>.</w:t>
      </w:r>
    </w:p>
    <w:p w14:paraId="160CD81D" w14:textId="77777777" w:rsidR="00602AA7" w:rsidRDefault="00602AA7" w:rsidP="00602AA7">
      <w:pPr>
        <w:pStyle w:val="ListParagraph"/>
        <w:numPr>
          <w:ilvl w:val="0"/>
          <w:numId w:val="7"/>
        </w:numPr>
        <w:jc w:val="both"/>
      </w:pPr>
      <w:r>
        <w:t xml:space="preserve">Максимальная оценка за выполненное задание: </w:t>
      </w:r>
      <w:r w:rsidRPr="000B50D9">
        <w:rPr>
          <w:b/>
        </w:rPr>
        <w:t>10</w:t>
      </w:r>
      <w:r w:rsidRPr="00025E16">
        <w:rPr>
          <w:b/>
        </w:rPr>
        <w:t xml:space="preserve"> баллов</w:t>
      </w:r>
      <w:r>
        <w:t xml:space="preserve">. </w:t>
      </w:r>
    </w:p>
    <w:bookmarkEnd w:id="2"/>
    <w:p w14:paraId="7D9E3975" w14:textId="1B96E4F4" w:rsidR="0071114D" w:rsidRPr="00650600" w:rsidRDefault="0071114D" w:rsidP="00D51960">
      <w:pPr>
        <w:pStyle w:val="ListParagraph"/>
        <w:jc w:val="both"/>
      </w:pPr>
    </w:p>
    <w:sectPr w:rsidR="0071114D" w:rsidRPr="00650600" w:rsidSect="00A176E4">
      <w:pgSz w:w="11906" w:h="16838"/>
      <w:pgMar w:top="426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2B763A" w14:textId="77777777" w:rsidR="006D0399" w:rsidRDefault="006D0399" w:rsidP="00931721">
      <w:pPr>
        <w:spacing w:after="0" w:line="240" w:lineRule="auto"/>
      </w:pPr>
      <w:r>
        <w:separator/>
      </w:r>
    </w:p>
  </w:endnote>
  <w:endnote w:type="continuationSeparator" w:id="0">
    <w:p w14:paraId="26D6BA2D" w14:textId="77777777" w:rsidR="006D0399" w:rsidRDefault="006D0399" w:rsidP="0093172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4D6260" w14:textId="77777777" w:rsidR="006D0399" w:rsidRDefault="006D0399" w:rsidP="00931721">
      <w:pPr>
        <w:spacing w:after="0" w:line="240" w:lineRule="auto"/>
      </w:pPr>
      <w:r>
        <w:separator/>
      </w:r>
    </w:p>
  </w:footnote>
  <w:footnote w:type="continuationSeparator" w:id="0">
    <w:p w14:paraId="17E58713" w14:textId="77777777" w:rsidR="006D0399" w:rsidRDefault="006D0399" w:rsidP="0093172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1DC3AB8"/>
    <w:multiLevelType w:val="hybridMultilevel"/>
    <w:tmpl w:val="D53AC4C2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C782420"/>
    <w:multiLevelType w:val="hybridMultilevel"/>
    <w:tmpl w:val="3A7E3BF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D0B36D8"/>
    <w:multiLevelType w:val="hybridMultilevel"/>
    <w:tmpl w:val="198685C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8F13416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BA61069"/>
    <w:multiLevelType w:val="hybridMultilevel"/>
    <w:tmpl w:val="4DB6BF5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1FD4ECE"/>
    <w:multiLevelType w:val="hybridMultilevel"/>
    <w:tmpl w:val="E572D8A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42305B"/>
    <w:multiLevelType w:val="hybridMultilevel"/>
    <w:tmpl w:val="A718E92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2009FF"/>
    <w:multiLevelType w:val="hybridMultilevel"/>
    <w:tmpl w:val="61F8CA20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8981683"/>
    <w:multiLevelType w:val="hybridMultilevel"/>
    <w:tmpl w:val="26D8A1CE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8D944ED"/>
    <w:multiLevelType w:val="hybridMultilevel"/>
    <w:tmpl w:val="53404DD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440" w:hanging="360"/>
      </w:pPr>
    </w:lvl>
    <w:lvl w:ilvl="2" w:tplc="0419001B">
      <w:start w:val="1"/>
      <w:numFmt w:val="lowerRoman"/>
      <w:lvlText w:val="%3."/>
      <w:lvlJc w:val="right"/>
      <w:pPr>
        <w:ind w:left="2160" w:hanging="180"/>
      </w:pPr>
    </w:lvl>
    <w:lvl w:ilvl="3" w:tplc="0419000F">
      <w:start w:val="1"/>
      <w:numFmt w:val="decimal"/>
      <w:lvlText w:val="%4."/>
      <w:lvlJc w:val="left"/>
      <w:pPr>
        <w:ind w:left="2880" w:hanging="360"/>
      </w:pPr>
    </w:lvl>
    <w:lvl w:ilvl="4" w:tplc="04190019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A6F21F0"/>
    <w:multiLevelType w:val="hybridMultilevel"/>
    <w:tmpl w:val="17F430C4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7D2665"/>
    <w:multiLevelType w:val="hybridMultilevel"/>
    <w:tmpl w:val="3C1C5FE8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C7831D3"/>
    <w:multiLevelType w:val="hybridMultilevel"/>
    <w:tmpl w:val="340E84AC"/>
    <w:lvl w:ilvl="0" w:tplc="041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9001B">
      <w:start w:val="1"/>
      <w:numFmt w:val="lowerRoman"/>
      <w:lvlText w:val="%2."/>
      <w:lvlJc w:val="right"/>
      <w:pPr>
        <w:ind w:left="2160" w:hanging="360"/>
      </w:pPr>
      <w:rPr>
        <w:rFonts w:hint="default"/>
      </w:rPr>
    </w:lvl>
    <w:lvl w:ilvl="2" w:tplc="041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D001681"/>
    <w:multiLevelType w:val="hybridMultilevel"/>
    <w:tmpl w:val="7E2CECDA"/>
    <w:lvl w:ilvl="0" w:tplc="DEB20094">
      <w:numFmt w:val="bullet"/>
      <w:lvlText w:val="·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41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10"/>
  </w:num>
  <w:num w:numId="3">
    <w:abstractNumId w:val="4"/>
  </w:num>
  <w:num w:numId="4">
    <w:abstractNumId w:val="3"/>
  </w:num>
  <w:num w:numId="5">
    <w:abstractNumId w:val="8"/>
  </w:num>
  <w:num w:numId="6">
    <w:abstractNumId w:val="2"/>
  </w:num>
  <w:num w:numId="7">
    <w:abstractNumId w:val="7"/>
  </w:num>
  <w:num w:numId="8">
    <w:abstractNumId w:val="11"/>
  </w:num>
  <w:num w:numId="9">
    <w:abstractNumId w:val="13"/>
  </w:num>
  <w:num w:numId="10">
    <w:abstractNumId w:val="1"/>
  </w:num>
  <w:num w:numId="11">
    <w:abstractNumId w:val="6"/>
  </w:num>
  <w:num w:numId="12">
    <w:abstractNumId w:val="5"/>
  </w:num>
  <w:num w:numId="13">
    <w:abstractNumId w:val="12"/>
  </w:num>
  <w:num w:numId="1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2MTYwMzY2NzU1M7BU0lEKTi0uzszPAykwrAUAMvKskiwAAAA="/>
  </w:docVars>
  <w:rsids>
    <w:rsidRoot w:val="0084032C"/>
    <w:rsid w:val="00004DAF"/>
    <w:rsid w:val="00025E16"/>
    <w:rsid w:val="00042F0A"/>
    <w:rsid w:val="000505C1"/>
    <w:rsid w:val="000720A7"/>
    <w:rsid w:val="00090FCD"/>
    <w:rsid w:val="000951D6"/>
    <w:rsid w:val="000A5EA2"/>
    <w:rsid w:val="000B667D"/>
    <w:rsid w:val="000D6FD5"/>
    <w:rsid w:val="000F1A10"/>
    <w:rsid w:val="00105D11"/>
    <w:rsid w:val="00126462"/>
    <w:rsid w:val="0013231D"/>
    <w:rsid w:val="00150466"/>
    <w:rsid w:val="00173C7D"/>
    <w:rsid w:val="00176E05"/>
    <w:rsid w:val="00177FAE"/>
    <w:rsid w:val="001C39DB"/>
    <w:rsid w:val="00200073"/>
    <w:rsid w:val="00205896"/>
    <w:rsid w:val="002131BE"/>
    <w:rsid w:val="002178A9"/>
    <w:rsid w:val="002565BD"/>
    <w:rsid w:val="00296894"/>
    <w:rsid w:val="002A1F9A"/>
    <w:rsid w:val="002A7206"/>
    <w:rsid w:val="00320A72"/>
    <w:rsid w:val="00335503"/>
    <w:rsid w:val="003623DD"/>
    <w:rsid w:val="00391D30"/>
    <w:rsid w:val="003B3342"/>
    <w:rsid w:val="00441C49"/>
    <w:rsid w:val="00441FDC"/>
    <w:rsid w:val="00443C1F"/>
    <w:rsid w:val="00450E8E"/>
    <w:rsid w:val="00457E89"/>
    <w:rsid w:val="00486CC5"/>
    <w:rsid w:val="004A4C7C"/>
    <w:rsid w:val="004A7400"/>
    <w:rsid w:val="004C18D5"/>
    <w:rsid w:val="004F10FC"/>
    <w:rsid w:val="004F15A7"/>
    <w:rsid w:val="00525C88"/>
    <w:rsid w:val="00546883"/>
    <w:rsid w:val="00546C9A"/>
    <w:rsid w:val="00546DDD"/>
    <w:rsid w:val="0057201F"/>
    <w:rsid w:val="00583DB4"/>
    <w:rsid w:val="005878EA"/>
    <w:rsid w:val="00590C6A"/>
    <w:rsid w:val="00596A9C"/>
    <w:rsid w:val="005A07CF"/>
    <w:rsid w:val="005C333A"/>
    <w:rsid w:val="005C6E13"/>
    <w:rsid w:val="005D54B9"/>
    <w:rsid w:val="005E0738"/>
    <w:rsid w:val="005E3B85"/>
    <w:rsid w:val="005F1911"/>
    <w:rsid w:val="005F3097"/>
    <w:rsid w:val="00602AA7"/>
    <w:rsid w:val="006104C5"/>
    <w:rsid w:val="00610A60"/>
    <w:rsid w:val="00637288"/>
    <w:rsid w:val="00650600"/>
    <w:rsid w:val="006709A4"/>
    <w:rsid w:val="0067617C"/>
    <w:rsid w:val="00683D09"/>
    <w:rsid w:val="0069570C"/>
    <w:rsid w:val="006B653A"/>
    <w:rsid w:val="006C12AA"/>
    <w:rsid w:val="006C2AE2"/>
    <w:rsid w:val="006D0399"/>
    <w:rsid w:val="006E2B4D"/>
    <w:rsid w:val="00707AF0"/>
    <w:rsid w:val="0071114D"/>
    <w:rsid w:val="007145C4"/>
    <w:rsid w:val="00744DC8"/>
    <w:rsid w:val="007667D9"/>
    <w:rsid w:val="007803C6"/>
    <w:rsid w:val="008067F6"/>
    <w:rsid w:val="0080724F"/>
    <w:rsid w:val="0083754D"/>
    <w:rsid w:val="0084032C"/>
    <w:rsid w:val="008A7F03"/>
    <w:rsid w:val="008E0544"/>
    <w:rsid w:val="009014F4"/>
    <w:rsid w:val="00931721"/>
    <w:rsid w:val="009746B5"/>
    <w:rsid w:val="009A3242"/>
    <w:rsid w:val="009B15EF"/>
    <w:rsid w:val="009D24FF"/>
    <w:rsid w:val="00A176E4"/>
    <w:rsid w:val="00A5193E"/>
    <w:rsid w:val="00A61105"/>
    <w:rsid w:val="00A731BB"/>
    <w:rsid w:val="00AA6E82"/>
    <w:rsid w:val="00AB4E21"/>
    <w:rsid w:val="00AE4CCF"/>
    <w:rsid w:val="00AF2BC5"/>
    <w:rsid w:val="00B159FC"/>
    <w:rsid w:val="00B674CA"/>
    <w:rsid w:val="00BA187E"/>
    <w:rsid w:val="00BE00BF"/>
    <w:rsid w:val="00BF7ACD"/>
    <w:rsid w:val="00C15582"/>
    <w:rsid w:val="00C47151"/>
    <w:rsid w:val="00C472EF"/>
    <w:rsid w:val="00CB1699"/>
    <w:rsid w:val="00CB427F"/>
    <w:rsid w:val="00CC6A8E"/>
    <w:rsid w:val="00CF1894"/>
    <w:rsid w:val="00CF61D0"/>
    <w:rsid w:val="00D137DF"/>
    <w:rsid w:val="00D470B9"/>
    <w:rsid w:val="00D50FA6"/>
    <w:rsid w:val="00D51960"/>
    <w:rsid w:val="00D95A12"/>
    <w:rsid w:val="00DB5FE0"/>
    <w:rsid w:val="00DF68DD"/>
    <w:rsid w:val="00E07804"/>
    <w:rsid w:val="00ED1E4A"/>
    <w:rsid w:val="00EE21AB"/>
    <w:rsid w:val="00EE73EF"/>
    <w:rsid w:val="00F4361B"/>
    <w:rsid w:val="00F47045"/>
    <w:rsid w:val="00F55C06"/>
    <w:rsid w:val="00F8665A"/>
    <w:rsid w:val="00FA1F75"/>
    <w:rsid w:val="00FA1FCA"/>
    <w:rsid w:val="00FB6E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3ADC07F"/>
  <w15:docId w15:val="{CB67B1A4-EA20-4A6C-A37E-57CC4E5149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8665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8665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4032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951D6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931721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931721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931721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665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PlaceholderText">
    <w:name w:val="Placeholder Text"/>
    <w:basedOn w:val="DefaultParagraphFont"/>
    <w:uiPriority w:val="99"/>
    <w:semiHidden/>
    <w:rsid w:val="0012646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DFF6358-E5C6-4AAE-83BD-7C4CC89E4B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8</TotalTime>
  <Pages>2</Pages>
  <Words>456</Words>
  <Characters>2605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>Hewlett-Packard Company</Company>
  <LinksUpToDate>false</LinksUpToDate>
  <CharactersWithSpaces>3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urbangaleevMZ</dc:creator>
  <cp:keywords/>
  <dc:description/>
  <cp:lastModifiedBy>Курбангалеев Марат Зуфарович</cp:lastModifiedBy>
  <cp:revision>34</cp:revision>
  <cp:lastPrinted>2019-12-04T14:03:00Z</cp:lastPrinted>
  <dcterms:created xsi:type="dcterms:W3CDTF">2020-12-18T13:02:00Z</dcterms:created>
  <dcterms:modified xsi:type="dcterms:W3CDTF">2021-12-07T11:06:00Z</dcterms:modified>
</cp:coreProperties>
</file>